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22DFA19" w14:textId="77777777" w:rsidR="00DD6045" w:rsidRDefault="00F705C6">
      <w:pPr>
        <w:jc w:val="center"/>
      </w:pPr>
      <w:r>
        <w:rPr>
          <w:rFonts w:ascii="Comic Sans MS" w:eastAsia="Comic Sans MS" w:hAnsi="Comic Sans MS" w:cs="Comic Sans MS"/>
          <w:b/>
          <w:sz w:val="16"/>
          <w:szCs w:val="16"/>
        </w:rPr>
        <w:t>OPTİMİZASYON DERSİ ÖDEV, TABLOSU</w:t>
      </w:r>
    </w:p>
    <w:p w14:paraId="38E034C0" w14:textId="77777777" w:rsidR="00DD6045" w:rsidRDefault="00DD6045">
      <w:pPr>
        <w:jc w:val="center"/>
      </w:pPr>
    </w:p>
    <w:tbl>
      <w:tblPr>
        <w:tblStyle w:val="a"/>
        <w:tblW w:w="1601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253"/>
        <w:gridCol w:w="1276"/>
        <w:gridCol w:w="2339"/>
        <w:gridCol w:w="874"/>
        <w:gridCol w:w="1465"/>
        <w:gridCol w:w="1748"/>
        <w:gridCol w:w="732"/>
        <w:gridCol w:w="2481"/>
      </w:tblGrid>
      <w:tr w:rsidR="00DB318B" w14:paraId="5CB4A3A3" w14:textId="77777777" w:rsidTr="00DA4CDE"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E2FC43A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901114">
              <w:rPr>
                <w:rFonts w:ascii="Comic Sans MS" w:eastAsia="Comic Sans MS" w:hAnsi="Comic Sans MS" w:cs="Comic Sans MS"/>
                <w:b/>
                <w:sz w:val="20"/>
                <w:szCs w:val="20"/>
              </w:rPr>
              <w:t>Grup NO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987A7E8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901114">
              <w:rPr>
                <w:rFonts w:ascii="Comic Sans MS" w:eastAsia="Comic Sans MS" w:hAnsi="Comic Sans MS" w:cs="Comic Sans MS"/>
                <w:b/>
                <w:sz w:val="20"/>
                <w:szCs w:val="20"/>
              </w:rPr>
              <w:t>Grup Ad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414A05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Sayısı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4C965B2" w14:textId="00D2D60D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1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AB67D7" w14:textId="336A5D15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2</w:t>
            </w:r>
          </w:p>
        </w:tc>
      </w:tr>
      <w:tr w:rsidR="00DB318B" w14:paraId="6C964A31" w14:textId="57BB8795" w:rsidTr="00DA4CDE">
        <w:trPr>
          <w:trHeight w:val="93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8F69270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65C8D95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Lineer model kurma ve Excel ile çözme (syf 40-47-50)</w:t>
            </w:r>
          </w:p>
          <w:p w14:paraId="67B05E20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(sadece 3 kişi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417D906" w14:textId="77777777" w:rsidR="00DB318B" w:rsidRDefault="00DB318B" w:rsidP="00DB318B">
            <w:pPr>
              <w:jc w:val="center"/>
            </w:pPr>
            <w:r>
              <w:t>1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F493056" w14:textId="0B5FCFFB" w:rsidR="003C524C" w:rsidRDefault="002C6178" w:rsidP="00DB318B">
            <w:pPr>
              <w:jc w:val="center"/>
            </w:pPr>
            <w:r w:rsidRPr="003C524C">
              <w:t>G181210069</w:t>
            </w:r>
          </w:p>
          <w:p w14:paraId="5941962C" w14:textId="109BAD96" w:rsidR="00DB318B" w:rsidRDefault="002C6178" w:rsidP="00DB318B">
            <w:pPr>
              <w:jc w:val="center"/>
            </w:pPr>
            <w:r w:rsidRPr="003C524C">
              <w:t>İBRAHİM UYSAL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</w:tcPr>
          <w:p w14:paraId="4CC3164F" w14:textId="3B61AC5A" w:rsidR="003C524C" w:rsidRDefault="002C6178" w:rsidP="00DB318B">
            <w:pPr>
              <w:jc w:val="center"/>
            </w:pPr>
            <w:r w:rsidRPr="003C524C">
              <w:t>B181210053</w:t>
            </w:r>
          </w:p>
          <w:p w14:paraId="442AF272" w14:textId="6CEBDA63" w:rsidR="00DB318B" w:rsidRDefault="002C6178" w:rsidP="00DB318B">
            <w:pPr>
              <w:jc w:val="center"/>
            </w:pPr>
            <w:r w:rsidRPr="003C524C">
              <w:t>HİLAL MERVE HANCIOĞLU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F92AF74" w14:textId="5E064E8B" w:rsidR="002C197D" w:rsidRDefault="002C6178" w:rsidP="00DB318B">
            <w:pPr>
              <w:jc w:val="center"/>
            </w:pPr>
            <w:r w:rsidRPr="002C197D">
              <w:t>B171210066</w:t>
            </w:r>
          </w:p>
          <w:p w14:paraId="504D4F4C" w14:textId="24EF2F2E" w:rsidR="00DB318B" w:rsidRDefault="002C6178" w:rsidP="00DB318B">
            <w:pPr>
              <w:jc w:val="center"/>
            </w:pPr>
            <w:r w:rsidRPr="002C197D">
              <w:t>YASEMİN TANGÜL</w:t>
            </w:r>
          </w:p>
        </w:tc>
      </w:tr>
      <w:tr w:rsidR="00DB318B" w14:paraId="78D5762B" w14:textId="40E7ED3A" w:rsidTr="00DA4CDE">
        <w:trPr>
          <w:trHeight w:val="6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5CA91D27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2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D05BF9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rafik çözüm yönteminin yazılımının yapılması</w:t>
            </w:r>
          </w:p>
          <w:p w14:paraId="7A65547E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dece Maksimizasyon</w:t>
            </w:r>
          </w:p>
          <w:p w14:paraId="1C675B57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427CBEE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CDF141D" w14:textId="03C4D9A2" w:rsidR="002C197D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B181210109</w:t>
            </w:r>
          </w:p>
          <w:p w14:paraId="55EF1CDA" w14:textId="27812301" w:rsidR="00DB318B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DOĞUKAN DURSU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15DA62F2" w14:textId="54767E28" w:rsidR="002C197D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B201210384</w:t>
            </w:r>
          </w:p>
          <w:p w14:paraId="6B925D3F" w14:textId="0DC17547" w:rsidR="00DB318B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AHMET ENES GÜRBÜ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62B8FD6" w14:textId="56906BEA" w:rsidR="00252C00" w:rsidRDefault="002C6178" w:rsidP="00DB318B">
            <w:pPr>
              <w:jc w:val="center"/>
              <w:rPr>
                <w:highlight w:val="yellow"/>
              </w:rPr>
            </w:pPr>
            <w:r w:rsidRPr="00252C00">
              <w:rPr>
                <w:highlight w:val="yellow"/>
              </w:rPr>
              <w:t>B181210074</w:t>
            </w:r>
          </w:p>
          <w:p w14:paraId="4E863B4F" w14:textId="07B0CD99" w:rsidR="00DB318B" w:rsidRPr="00252C00" w:rsidRDefault="002C6178" w:rsidP="00DB318B">
            <w:pPr>
              <w:jc w:val="center"/>
              <w:rPr>
                <w:highlight w:val="yellow"/>
              </w:rPr>
            </w:pPr>
            <w:r w:rsidRPr="00252C00">
              <w:rPr>
                <w:highlight w:val="yellow"/>
              </w:rPr>
              <w:t>MERVE SARI</w:t>
            </w:r>
          </w:p>
        </w:tc>
        <w:tc>
          <w:tcPr>
            <w:tcW w:w="2481" w:type="dxa"/>
            <w:tcBorders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4A3A98E" w14:textId="443BCCB1" w:rsidR="00252C00" w:rsidRDefault="002C6178" w:rsidP="00DB318B">
            <w:pPr>
              <w:jc w:val="center"/>
              <w:rPr>
                <w:highlight w:val="yellow"/>
              </w:rPr>
            </w:pPr>
            <w:r w:rsidRPr="00252C00">
              <w:rPr>
                <w:highlight w:val="yellow"/>
              </w:rPr>
              <w:t>B181210376</w:t>
            </w:r>
          </w:p>
          <w:p w14:paraId="1C84A303" w14:textId="3CD346E4" w:rsidR="00DB318B" w:rsidRPr="00252C00" w:rsidRDefault="002C6178" w:rsidP="00DB318B">
            <w:pPr>
              <w:jc w:val="center"/>
              <w:rPr>
                <w:highlight w:val="yellow"/>
              </w:rPr>
            </w:pPr>
            <w:r w:rsidRPr="00252C00">
              <w:rPr>
                <w:highlight w:val="yellow"/>
              </w:rPr>
              <w:t>RÜMEYSA GÜNER</w:t>
            </w:r>
          </w:p>
        </w:tc>
      </w:tr>
      <w:tr w:rsidR="00DB318B" w14:paraId="25EF9F57" w14:textId="276E74DF" w:rsidTr="00DA4CDE">
        <w:trPr>
          <w:trHeight w:val="6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0235A51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74C914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Sadece Minimizasyon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F6EC91B" w14:textId="77777777" w:rsidR="00DB318B" w:rsidRDefault="00DB318B" w:rsidP="00DB318B">
            <w:pPr>
              <w:jc w:val="center"/>
            </w:pP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42D70EF" w14:textId="6915C1D0" w:rsidR="00252C00" w:rsidRDefault="002C6178" w:rsidP="00DB318B">
            <w:pPr>
              <w:jc w:val="center"/>
              <w:rPr>
                <w:highlight w:val="yellow"/>
              </w:rPr>
            </w:pPr>
            <w:r w:rsidRPr="00252C00">
              <w:rPr>
                <w:highlight w:val="yellow"/>
              </w:rPr>
              <w:t>B181210044</w:t>
            </w:r>
          </w:p>
          <w:p w14:paraId="5D2B5EE7" w14:textId="16B0F554" w:rsidR="00DB318B" w:rsidRDefault="002C6178" w:rsidP="00DB318B">
            <w:pPr>
              <w:jc w:val="center"/>
            </w:pPr>
            <w:r w:rsidRPr="00252C00">
              <w:rPr>
                <w:highlight w:val="yellow"/>
              </w:rPr>
              <w:t>OKTAY TÜRK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D38D7FF" w14:textId="789BF1D2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1412.10093</w:t>
            </w:r>
          </w:p>
          <w:p w14:paraId="2D5AE412" w14:textId="341BBFA0" w:rsidR="00DB318B" w:rsidRDefault="002C6178" w:rsidP="00DB318B">
            <w:pPr>
              <w:jc w:val="center"/>
            </w:pPr>
            <w:r w:rsidRPr="002C6178">
              <w:rPr>
                <w:highlight w:val="yellow"/>
              </w:rPr>
              <w:t>MAHMUT ŞEREN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64B379B" w14:textId="548E2077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1512.10018</w:t>
            </w:r>
          </w:p>
          <w:p w14:paraId="67D5EB07" w14:textId="3377A1F2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AHMET CAN OKUL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4FADD97" w14:textId="1F8FB5FF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1612.10028</w:t>
            </w:r>
          </w:p>
          <w:p w14:paraId="53864D20" w14:textId="7796FFA2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HASAN ÇAVUŞ</w:t>
            </w:r>
          </w:p>
        </w:tc>
      </w:tr>
      <w:tr w:rsidR="00DB318B" w14:paraId="75045966" w14:textId="6249B4B7" w:rsidTr="00DA4CDE">
        <w:trPr>
          <w:trHeight w:val="8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4C081F4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3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846541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Simpleks çözüm yönteminin yazılım.</w:t>
            </w:r>
          </w:p>
          <w:p w14:paraId="5D13F5B4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dece Maksimizasyon</w:t>
            </w:r>
          </w:p>
          <w:p w14:paraId="61C5D8F3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E20C4F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B19978B" w14:textId="212E6A40" w:rsidR="003C524C" w:rsidRDefault="002C6178" w:rsidP="00DB318B">
            <w:pPr>
              <w:jc w:val="center"/>
            </w:pPr>
            <w:r w:rsidRPr="003C524C">
              <w:t>B201210383</w:t>
            </w:r>
          </w:p>
          <w:p w14:paraId="0CA40018" w14:textId="29134BB1" w:rsidR="00DB318B" w:rsidRDefault="002C6178" w:rsidP="00DB318B">
            <w:pPr>
              <w:jc w:val="center"/>
            </w:pPr>
            <w:r w:rsidRPr="003C524C">
              <w:t>KÜBRA AÇIKGÖZ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740E856" w14:textId="426A4DAB" w:rsidR="003C524C" w:rsidRDefault="002C6178" w:rsidP="00DB318B">
            <w:pPr>
              <w:jc w:val="center"/>
            </w:pPr>
            <w:r w:rsidRPr="003C524C">
              <w:t>B161210122</w:t>
            </w:r>
          </w:p>
          <w:p w14:paraId="0FE9EA0B" w14:textId="3EBF3814" w:rsidR="00DB318B" w:rsidRDefault="002C6178" w:rsidP="00DB318B">
            <w:pPr>
              <w:jc w:val="center"/>
            </w:pPr>
            <w:r w:rsidRPr="003C524C">
              <w:t>MUSTAFA EROĞLU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9AEE302" w14:textId="013090BF" w:rsidR="003C524C" w:rsidRDefault="002C6178" w:rsidP="00DB318B">
            <w:pPr>
              <w:jc w:val="center"/>
            </w:pPr>
            <w:r w:rsidRPr="003C524C">
              <w:t>B181210040</w:t>
            </w:r>
          </w:p>
          <w:p w14:paraId="67F3F44F" w14:textId="57434DA2" w:rsidR="00DB318B" w:rsidRDefault="002C6178" w:rsidP="00DB318B">
            <w:pPr>
              <w:jc w:val="center"/>
            </w:pPr>
            <w:r w:rsidRPr="003C524C">
              <w:t>BÜNYAMİN ŞANLI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C9C586E" w14:textId="25757A8A" w:rsidR="003C524C" w:rsidRDefault="002C6178" w:rsidP="00DB318B">
            <w:pPr>
              <w:jc w:val="center"/>
            </w:pPr>
            <w:r w:rsidRPr="003C524C">
              <w:t>B181210553</w:t>
            </w:r>
          </w:p>
          <w:p w14:paraId="40A6C67E" w14:textId="15833324" w:rsidR="00DB318B" w:rsidRDefault="002C6178" w:rsidP="00DB318B">
            <w:pPr>
              <w:jc w:val="center"/>
            </w:pPr>
            <w:r w:rsidRPr="003C524C">
              <w:t>OMAR GARİBOV</w:t>
            </w:r>
          </w:p>
        </w:tc>
      </w:tr>
      <w:tr w:rsidR="00DB318B" w14:paraId="396361C3" w14:textId="5919ACD5" w:rsidTr="00DA4CDE">
        <w:trPr>
          <w:trHeight w:val="8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2E692CB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29A4F96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Sadece Minimizasyon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4EBFF2B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4663639" w14:textId="6CF7A761" w:rsidR="002C197D" w:rsidRDefault="002C6178" w:rsidP="00DB318B">
            <w:pPr>
              <w:jc w:val="center"/>
            </w:pPr>
            <w:r w:rsidRPr="002C197D">
              <w:t>B181210103</w:t>
            </w:r>
          </w:p>
          <w:p w14:paraId="660411C5" w14:textId="03BF5804" w:rsidR="00DB318B" w:rsidRDefault="002C6178" w:rsidP="00DB318B">
            <w:pPr>
              <w:jc w:val="center"/>
            </w:pPr>
            <w:r w:rsidRPr="002C197D">
              <w:t>MUHAMMET FURKAN BİNGÜL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E6291AF" w14:textId="43D7C346" w:rsidR="002C197D" w:rsidRDefault="002C6178" w:rsidP="00DB318B">
            <w:pPr>
              <w:jc w:val="center"/>
            </w:pPr>
            <w:r w:rsidRPr="002C197D">
              <w:t>B181210037</w:t>
            </w:r>
          </w:p>
          <w:p w14:paraId="5A293DC5" w14:textId="7534263C" w:rsidR="00DB318B" w:rsidRDefault="002C6178" w:rsidP="00DB318B">
            <w:pPr>
              <w:jc w:val="center"/>
            </w:pPr>
            <w:r w:rsidRPr="002C197D">
              <w:t>MEHMET AKİF KİRA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1DE069F" w14:textId="16FFDF44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1612.10375</w:t>
            </w:r>
          </w:p>
          <w:p w14:paraId="3A2A8539" w14:textId="30949813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MERTCAN İLİDİ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DC03711" w14:textId="00E7FDD8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181210038</w:t>
            </w:r>
          </w:p>
          <w:p w14:paraId="49085825" w14:textId="68EB3442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FUNDA DURU</w:t>
            </w:r>
          </w:p>
        </w:tc>
      </w:tr>
      <w:tr w:rsidR="00DB318B" w14:paraId="40CF146A" w14:textId="602A6B71" w:rsidTr="00DA4CDE">
        <w:trPr>
          <w:trHeight w:val="5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4AA40EB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4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89515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Ulaştırma prob. ile ilgili model ve çözüm yazılımı.</w:t>
            </w:r>
          </w:p>
          <w:p w14:paraId="69031607" w14:textId="77777777" w:rsidR="00DB318B" w:rsidRDefault="00DB318B" w:rsidP="00DB318B">
            <w:pPr>
              <w:pStyle w:val="ListeParagraf"/>
              <w:numPr>
                <w:ilvl w:val="0"/>
                <w:numId w:val="1"/>
              </w:numPr>
            </w:pPr>
            <w:r>
              <w:t>En düşük maliyet Yöntemi ile</w:t>
            </w:r>
          </w:p>
          <w:p w14:paraId="3671020F" w14:textId="77777777" w:rsidR="00DB318B" w:rsidRDefault="00DB318B" w:rsidP="00DB318B">
            <w:pPr>
              <w:ind w:left="425"/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868B911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1D17159" w14:textId="293B4AAC" w:rsidR="003C524C" w:rsidRDefault="002C6178" w:rsidP="00DB318B">
            <w:pPr>
              <w:jc w:val="center"/>
            </w:pPr>
            <w:r w:rsidRPr="003C524C">
              <w:t>B181210011</w:t>
            </w:r>
          </w:p>
          <w:p w14:paraId="359DF0D6" w14:textId="0A6D513D" w:rsidR="00DB318B" w:rsidRDefault="002C6178" w:rsidP="00DB318B">
            <w:pPr>
              <w:jc w:val="center"/>
            </w:pPr>
            <w:r w:rsidRPr="003C524C">
              <w:t>RABİA OKATA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50EBA44" w14:textId="05A83B7C" w:rsidR="003C524C" w:rsidRDefault="002C6178" w:rsidP="00DB318B">
            <w:pPr>
              <w:jc w:val="center"/>
            </w:pPr>
            <w:r w:rsidRPr="003C524C">
              <w:t>G181210001</w:t>
            </w:r>
          </w:p>
          <w:p w14:paraId="0529D6C1" w14:textId="41359F7C" w:rsidR="00DB318B" w:rsidRDefault="002C6178" w:rsidP="00DB318B">
            <w:pPr>
              <w:jc w:val="center"/>
            </w:pPr>
            <w:r w:rsidRPr="003C524C">
              <w:t>FATMA ÖZDEMİR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310E6A1" w14:textId="0A8481FA" w:rsidR="003C524C" w:rsidRDefault="002C6178" w:rsidP="00DB318B">
            <w:pPr>
              <w:jc w:val="center"/>
            </w:pPr>
            <w:r w:rsidRPr="003C524C">
              <w:t>G181210012</w:t>
            </w:r>
          </w:p>
          <w:p w14:paraId="3A73AA4F" w14:textId="42F35EDC" w:rsidR="00DB318B" w:rsidRDefault="002C6178" w:rsidP="00DB318B">
            <w:pPr>
              <w:jc w:val="center"/>
            </w:pPr>
            <w:r w:rsidRPr="003C524C">
              <w:t>NİLAY ÖZKAN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BCA15AE" w14:textId="26333251" w:rsidR="003C524C" w:rsidRDefault="002C6178" w:rsidP="00DB318B">
            <w:pPr>
              <w:jc w:val="center"/>
            </w:pPr>
            <w:r w:rsidRPr="003C524C">
              <w:t>B171210081</w:t>
            </w:r>
          </w:p>
          <w:p w14:paraId="5668AC62" w14:textId="3EAA6656" w:rsidR="00DB318B" w:rsidRDefault="002C6178" w:rsidP="00DB318B">
            <w:pPr>
              <w:jc w:val="center"/>
            </w:pPr>
            <w:r w:rsidRPr="003C524C">
              <w:t>NİDA DEMİROĞLU</w:t>
            </w:r>
          </w:p>
        </w:tc>
      </w:tr>
      <w:tr w:rsidR="00DB318B" w14:paraId="3218CB28" w14:textId="08AA1FBE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34EED63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5F5E8B9" w14:textId="77777777" w:rsidR="00DB318B" w:rsidRDefault="00DB318B" w:rsidP="00DB318B">
            <w:pPr>
              <w:pStyle w:val="ListeParagraf"/>
              <w:numPr>
                <w:ilvl w:val="0"/>
                <w:numId w:val="1"/>
              </w:numPr>
            </w:pPr>
            <w:r>
              <w:t>VAM yöntemi ile</w:t>
            </w:r>
          </w:p>
          <w:p w14:paraId="25EDE16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1ED820A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C6850A1" w14:textId="5EF4A8CB" w:rsidR="002C197D" w:rsidRDefault="002C6178" w:rsidP="00DB318B">
            <w:pPr>
              <w:jc w:val="center"/>
            </w:pPr>
            <w:r w:rsidRPr="002C197D">
              <w:t>B171210096</w:t>
            </w:r>
          </w:p>
          <w:p w14:paraId="0BB6CB7C" w14:textId="6E3BCE03" w:rsidR="00DB318B" w:rsidRDefault="002C6178" w:rsidP="00DB318B">
            <w:pPr>
              <w:jc w:val="center"/>
            </w:pPr>
            <w:r w:rsidRPr="002C197D">
              <w:t>SULTAN ÇEPNİ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12FE581" w14:textId="52B8E3C5" w:rsidR="002C197D" w:rsidRDefault="002C6178" w:rsidP="00DB318B">
            <w:pPr>
              <w:jc w:val="center"/>
            </w:pPr>
            <w:r w:rsidRPr="002C197D">
              <w:t>B171210054</w:t>
            </w:r>
          </w:p>
          <w:p w14:paraId="446ADC3B" w14:textId="14F17339" w:rsidR="00DB318B" w:rsidRDefault="002C6178" w:rsidP="00DB318B">
            <w:pPr>
              <w:jc w:val="center"/>
            </w:pPr>
            <w:r w:rsidRPr="002C197D">
              <w:t>MERVE YILMA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9F5CD11" w14:textId="1890D839" w:rsidR="002C197D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B201210377</w:t>
            </w:r>
          </w:p>
          <w:p w14:paraId="1672BE24" w14:textId="7E27AD17" w:rsidR="00DB318B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ZEHRA MERVE GÜL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850DBA1" w14:textId="4C4C1A3E" w:rsidR="002C197D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G181210005</w:t>
            </w:r>
          </w:p>
          <w:p w14:paraId="01908455" w14:textId="3BD73846" w:rsidR="00DB318B" w:rsidRPr="002C197D" w:rsidRDefault="002C6178" w:rsidP="00DB318B">
            <w:pPr>
              <w:jc w:val="center"/>
              <w:rPr>
                <w:highlight w:val="yellow"/>
              </w:rPr>
            </w:pPr>
            <w:r w:rsidRPr="002C197D">
              <w:rPr>
                <w:highlight w:val="yellow"/>
              </w:rPr>
              <w:t>TAHİR UZELLİ</w:t>
            </w:r>
          </w:p>
        </w:tc>
      </w:tr>
      <w:tr w:rsidR="00DB318B" w14:paraId="0EA989B1" w14:textId="20316F39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C3690D9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5FD46F" w14:textId="77777777" w:rsidR="00DB318B" w:rsidRPr="00282B06" w:rsidRDefault="00DB318B" w:rsidP="00DB318B">
            <w:pPr>
              <w:pStyle w:val="ListeParagraf"/>
              <w:numPr>
                <w:ilvl w:val="0"/>
                <w:numId w:val="1"/>
              </w:num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t>Kuzey Batı Köşesi ile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B658D0C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1BEBEE9" w14:textId="0E95C0DC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191210370</w:t>
            </w:r>
          </w:p>
          <w:p w14:paraId="083957B3" w14:textId="035DA5C2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UĞRA PANTA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1CE167FD" w14:textId="0ED3E1BD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201210376</w:t>
            </w:r>
          </w:p>
          <w:p w14:paraId="6A85D89E" w14:textId="014FFC24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NECİP ESAT ÖZTÜRK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11397E5" w14:textId="371284CC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201210382</w:t>
            </w:r>
          </w:p>
          <w:p w14:paraId="10DFAA9E" w14:textId="4FEB098E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EDİS HALİL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398FCAB" w14:textId="026D42B9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201210388</w:t>
            </w:r>
          </w:p>
          <w:p w14:paraId="238495FB" w14:textId="494CCEA5" w:rsidR="00DB318B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BURAK USLU</w:t>
            </w:r>
          </w:p>
        </w:tc>
      </w:tr>
      <w:tr w:rsidR="00DB318B" w14:paraId="6EBBF5B2" w14:textId="307A8CF9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913FAA8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E83D114" w14:textId="77777777" w:rsidR="00DB318B" w:rsidRPr="00282B06" w:rsidRDefault="00DB318B" w:rsidP="00DB318B">
            <w:pPr>
              <w:pStyle w:val="ListeParagraf"/>
              <w:numPr>
                <w:ilvl w:val="0"/>
                <w:numId w:val="1"/>
              </w:num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t>MODİ algoritması ile optimumluk kontrolü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1F8C223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077A222" w14:textId="7DC21DF0" w:rsidR="002C197D" w:rsidRDefault="002C6178" w:rsidP="00DB318B">
            <w:pPr>
              <w:jc w:val="center"/>
            </w:pPr>
            <w:r w:rsidRPr="002C197D">
              <w:t>B171210075</w:t>
            </w:r>
          </w:p>
          <w:p w14:paraId="108CE3C1" w14:textId="711C2597" w:rsidR="00DB318B" w:rsidRDefault="002C6178" w:rsidP="00DB318B">
            <w:pPr>
              <w:jc w:val="center"/>
            </w:pPr>
            <w:r w:rsidRPr="002C197D">
              <w:t>BAŞAK BAKAR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8D69EF1" w14:textId="72593AE1" w:rsidR="002C197D" w:rsidRDefault="002C6178" w:rsidP="00DB318B">
            <w:pPr>
              <w:jc w:val="center"/>
            </w:pPr>
            <w:r w:rsidRPr="002C197D">
              <w:t>B181210081</w:t>
            </w:r>
          </w:p>
          <w:p w14:paraId="015ABD29" w14:textId="585F126E" w:rsidR="00DB318B" w:rsidRDefault="002C6178" w:rsidP="00DB318B">
            <w:pPr>
              <w:jc w:val="center"/>
            </w:pPr>
            <w:r w:rsidRPr="002C197D">
              <w:t>EMİNE KARAKAYALI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75E1269" w14:textId="54A1FC21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G1612.10557</w:t>
            </w:r>
          </w:p>
          <w:p w14:paraId="7DEB115E" w14:textId="24957F74" w:rsidR="00DB318B" w:rsidRDefault="002C6178" w:rsidP="00DB318B">
            <w:pPr>
              <w:jc w:val="center"/>
            </w:pPr>
            <w:r w:rsidRPr="002C6178">
              <w:rPr>
                <w:highlight w:val="yellow"/>
              </w:rPr>
              <w:t>MOHAMMAD ALAKEAD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257490F" w14:textId="4A2ABF55" w:rsidR="002C6178" w:rsidRPr="002C6178" w:rsidRDefault="002C6178" w:rsidP="00DB318B">
            <w:pPr>
              <w:jc w:val="center"/>
              <w:rPr>
                <w:highlight w:val="yellow"/>
              </w:rPr>
            </w:pPr>
            <w:r w:rsidRPr="002C6178">
              <w:rPr>
                <w:highlight w:val="yellow"/>
              </w:rPr>
              <w:t>G171210079</w:t>
            </w:r>
          </w:p>
          <w:p w14:paraId="687EF2ED" w14:textId="0981CE15" w:rsidR="00DB318B" w:rsidRDefault="002C6178" w:rsidP="00DB318B">
            <w:pPr>
              <w:jc w:val="center"/>
            </w:pPr>
            <w:r w:rsidRPr="002C6178">
              <w:rPr>
                <w:highlight w:val="yellow"/>
              </w:rPr>
              <w:t>HAMDİ ÖZTÜRK</w:t>
            </w:r>
          </w:p>
        </w:tc>
      </w:tr>
      <w:tr w:rsidR="00DB318B" w14:paraId="7BBC6F0B" w14:textId="693A54B6" w:rsidTr="00DA4CDE">
        <w:trPr>
          <w:trHeight w:val="52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BCD901F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5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81ED9B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Tamsayılı Model Kurma  </w:t>
            </w:r>
          </w:p>
          <w:p w14:paraId="329417C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  <w:p w14:paraId="766016C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yfa 363-4</w:t>
            </w:r>
          </w:p>
          <w:p w14:paraId="5F5613E6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4464F7A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24D06DC" w14:textId="486E0BF4" w:rsidR="008B695C" w:rsidRDefault="002C6178" w:rsidP="00DB318B">
            <w:pPr>
              <w:jc w:val="center"/>
            </w:pPr>
            <w:r w:rsidRPr="008B695C">
              <w:t>B181210008</w:t>
            </w:r>
          </w:p>
          <w:p w14:paraId="4DCAEB2F" w14:textId="24A4B63A" w:rsidR="00DB318B" w:rsidRDefault="002C6178" w:rsidP="00DB318B">
            <w:pPr>
              <w:jc w:val="center"/>
            </w:pPr>
            <w:r w:rsidRPr="008B695C">
              <w:t>ALPER BERBER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F406BF" w14:textId="4ADA0ABA" w:rsidR="003C524C" w:rsidRDefault="002C6178" w:rsidP="00DB318B">
            <w:pPr>
              <w:jc w:val="center"/>
            </w:pPr>
            <w:r w:rsidRPr="003C524C">
              <w:t>B181210014</w:t>
            </w:r>
          </w:p>
          <w:p w14:paraId="7DD0ADC5" w14:textId="385383EE" w:rsidR="00DB318B" w:rsidRDefault="002C6178" w:rsidP="00DB318B">
            <w:pPr>
              <w:jc w:val="center"/>
            </w:pPr>
            <w:r w:rsidRPr="003C524C">
              <w:t>ALİ HAKAN ŞEN</w:t>
            </w:r>
          </w:p>
        </w:tc>
      </w:tr>
      <w:tr w:rsidR="00DB318B" w14:paraId="1DDE2744" w14:textId="49A74EBC" w:rsidTr="00DA4CDE">
        <w:trPr>
          <w:trHeight w:val="520"/>
        </w:trPr>
        <w:tc>
          <w:tcPr>
            <w:tcW w:w="851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6FCFDA0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29A9AA6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 Sayfa 363-5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02B9CA2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D733D40" w14:textId="4D00D180" w:rsidR="008B695C" w:rsidRDefault="002C6178" w:rsidP="00DB318B">
            <w:pPr>
              <w:jc w:val="center"/>
            </w:pPr>
            <w:r w:rsidRPr="008B695C">
              <w:t>B181210038</w:t>
            </w:r>
          </w:p>
          <w:p w14:paraId="1FBB36A5" w14:textId="340C313B" w:rsidR="00DB318B" w:rsidRDefault="002C6178" w:rsidP="00DB318B">
            <w:pPr>
              <w:jc w:val="center"/>
            </w:pPr>
            <w:r w:rsidRPr="008B695C">
              <w:t>FUNDA DURU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6FBFBB" w14:textId="137D3D74" w:rsidR="002C197D" w:rsidRDefault="002C6178" w:rsidP="00DB318B">
            <w:pPr>
              <w:jc w:val="center"/>
            </w:pPr>
            <w:r w:rsidRPr="002C197D">
              <w:t>G191210382</w:t>
            </w:r>
          </w:p>
          <w:p w14:paraId="328458FD" w14:textId="3573A3B5" w:rsidR="00DB318B" w:rsidRDefault="002C6178" w:rsidP="00DB318B">
            <w:pPr>
              <w:jc w:val="center"/>
            </w:pPr>
            <w:r w:rsidRPr="002C197D">
              <w:t>YAĞIZ UÇAR</w:t>
            </w:r>
          </w:p>
        </w:tc>
      </w:tr>
      <w:tr w:rsidR="00DB318B" w14:paraId="5A9BC04A" w14:textId="1A56C1D2" w:rsidTr="00DA4CDE">
        <w:trPr>
          <w:trHeight w:val="520"/>
        </w:trPr>
        <w:tc>
          <w:tcPr>
            <w:tcW w:w="851" w:type="dxa"/>
            <w:vMerge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E952FB2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C53B14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c) Sayfa 364-8</w:t>
            </w:r>
          </w:p>
          <w:p w14:paraId="61C3F289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53C6F93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F8D7EA4" w14:textId="5793B900" w:rsidR="003C524C" w:rsidRDefault="002C6178" w:rsidP="00DB318B">
            <w:pPr>
              <w:jc w:val="center"/>
            </w:pPr>
            <w:r w:rsidRPr="003C524C">
              <w:t>B201210381</w:t>
            </w:r>
          </w:p>
          <w:p w14:paraId="7217CA05" w14:textId="30546324" w:rsidR="00DB318B" w:rsidRDefault="002C6178" w:rsidP="00DB318B">
            <w:pPr>
              <w:jc w:val="center"/>
            </w:pPr>
            <w:r w:rsidRPr="003C524C">
              <w:t>MUSTAFA BATUHAN KARADAĞ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133680A3" w14:textId="411B5887" w:rsidR="002C197D" w:rsidRDefault="002C6178" w:rsidP="00DB318B">
            <w:pPr>
              <w:jc w:val="center"/>
            </w:pPr>
            <w:r w:rsidRPr="002C197D">
              <w:t>G191210077</w:t>
            </w:r>
          </w:p>
          <w:p w14:paraId="0D565BF3" w14:textId="55B7CA7B" w:rsidR="00DB318B" w:rsidRDefault="002C6178" w:rsidP="00DB318B">
            <w:pPr>
              <w:jc w:val="center"/>
            </w:pPr>
            <w:r w:rsidRPr="002C197D">
              <w:t>HÜSEYİN BURHAN BAŞARAN</w:t>
            </w:r>
          </w:p>
        </w:tc>
      </w:tr>
      <w:tr w:rsidR="00DB318B" w14:paraId="189C20A9" w14:textId="451237C4" w:rsidTr="00DA4CDE">
        <w:trPr>
          <w:trHeight w:val="54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42CD07E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6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47440B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Proje Süresi Belirleme Yazılımı(Kritik Yol Algoritması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70A44C5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2E89369" w14:textId="4D1F2E0B" w:rsidR="003C524C" w:rsidRDefault="002C6178" w:rsidP="00DB318B">
            <w:pPr>
              <w:jc w:val="center"/>
            </w:pPr>
            <w:r w:rsidRPr="003C524C">
              <w:t>B181210003</w:t>
            </w:r>
          </w:p>
          <w:p w14:paraId="2EAB01F5" w14:textId="7918774B" w:rsidR="00DB318B" w:rsidRDefault="002C6178" w:rsidP="00DB318B">
            <w:pPr>
              <w:jc w:val="center"/>
            </w:pPr>
            <w:r w:rsidRPr="003C524C">
              <w:t>ALPER ALABAŞ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A34E501" w14:textId="7727BB3F" w:rsidR="003C524C" w:rsidRDefault="002C6178" w:rsidP="00DB318B">
            <w:pPr>
              <w:jc w:val="center"/>
            </w:pPr>
            <w:r w:rsidRPr="003C524C">
              <w:t>B171210046</w:t>
            </w:r>
          </w:p>
          <w:p w14:paraId="54F164D6" w14:textId="307D35D3" w:rsidR="00DB318B" w:rsidRDefault="002C6178" w:rsidP="00DB318B">
            <w:pPr>
              <w:jc w:val="center"/>
            </w:pPr>
            <w:r w:rsidRPr="003C524C">
              <w:t>RÜVEYDA HALICI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4278ABA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6F246C6" w14:textId="6A882605" w:rsidR="00DB318B" w:rsidRDefault="00DB318B" w:rsidP="00DB318B">
            <w:pPr>
              <w:jc w:val="center"/>
            </w:pPr>
          </w:p>
        </w:tc>
      </w:tr>
      <w:tr w:rsidR="00DB318B" w14:paraId="59F7ED51" w14:textId="7791FB55" w:rsidTr="00DA4CDE">
        <w:trPr>
          <w:trHeight w:val="11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89DAC31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7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3E3A181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Floyd Algoritması Yazılım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EB7933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64F29D84" w14:textId="1E3CAE57" w:rsidR="008B695C" w:rsidRDefault="002C6178" w:rsidP="00DB318B">
            <w:pPr>
              <w:jc w:val="center"/>
            </w:pPr>
            <w:r w:rsidRPr="008B695C">
              <w:t>B181210112</w:t>
            </w:r>
          </w:p>
          <w:p w14:paraId="7AEFDEB6" w14:textId="243B7FA7" w:rsidR="00DB318B" w:rsidRDefault="002C6178" w:rsidP="00DB318B">
            <w:pPr>
              <w:jc w:val="center"/>
            </w:pPr>
            <w:r w:rsidRPr="008B695C">
              <w:t>ZEHRA HACIOĞLU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17F6932C" w14:textId="34E7A311" w:rsidR="008B695C" w:rsidRDefault="002C6178" w:rsidP="00DB318B">
            <w:pPr>
              <w:jc w:val="center"/>
            </w:pPr>
            <w:r w:rsidRPr="008B695C">
              <w:t>B181210088</w:t>
            </w:r>
          </w:p>
          <w:p w14:paraId="2D0D8222" w14:textId="624A5C45" w:rsidR="00DB318B" w:rsidRDefault="002C6178" w:rsidP="00DB318B">
            <w:pPr>
              <w:jc w:val="center"/>
            </w:pPr>
            <w:r w:rsidRPr="008B695C">
              <w:t>MUHAMMED EMİN KALKAN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FC96BBB" w14:textId="1E62AFE8" w:rsidR="003C524C" w:rsidRDefault="002C6178" w:rsidP="00DB318B">
            <w:pPr>
              <w:jc w:val="center"/>
            </w:pPr>
            <w:r w:rsidRPr="003C524C">
              <w:t>B181210113</w:t>
            </w:r>
          </w:p>
          <w:p w14:paraId="21B9A8A9" w14:textId="5124CA9A" w:rsidR="00DB318B" w:rsidRDefault="002C6178" w:rsidP="00DB318B">
            <w:pPr>
              <w:jc w:val="center"/>
            </w:pPr>
            <w:r w:rsidRPr="003C524C">
              <w:t>YUSUF SERHAT ÖZGEN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22B9B7E" w14:textId="6208BC94" w:rsidR="003C524C" w:rsidRDefault="002C6178" w:rsidP="00DB318B">
            <w:pPr>
              <w:jc w:val="center"/>
            </w:pPr>
            <w:r w:rsidRPr="003C524C">
              <w:t>B191210305</w:t>
            </w:r>
          </w:p>
          <w:p w14:paraId="3663F12D" w14:textId="5A050DAD" w:rsidR="00DB318B" w:rsidRDefault="002C6178" w:rsidP="00DB318B">
            <w:pPr>
              <w:jc w:val="center"/>
            </w:pPr>
            <w:r w:rsidRPr="003C524C">
              <w:t>ENES BAŞKAYA</w:t>
            </w:r>
          </w:p>
        </w:tc>
      </w:tr>
      <w:tr w:rsidR="00DB318B" w14:paraId="735092A5" w14:textId="33282A95" w:rsidTr="00DA4CDE">
        <w:trPr>
          <w:trHeight w:val="84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75818BE" w14:textId="77777777" w:rsidR="00DB318B" w:rsidRDefault="00DB318B" w:rsidP="00DB318B">
            <w:pPr>
              <w:jc w:val="center"/>
            </w:pPr>
          </w:p>
          <w:p w14:paraId="29B9DC1C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8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A3DE2A8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Oyun teorisi ve örnek yazılım</w:t>
            </w:r>
          </w:p>
          <w:p w14:paraId="132D219F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56F9B6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74C5476" w14:textId="588CCDF1" w:rsidR="003C524C" w:rsidRDefault="002C6178" w:rsidP="00DB318B">
            <w:pPr>
              <w:jc w:val="center"/>
            </w:pPr>
            <w:r w:rsidRPr="003C524C">
              <w:t>B181210096</w:t>
            </w:r>
          </w:p>
          <w:p w14:paraId="735DCB52" w14:textId="6B498FF7" w:rsidR="00DB318B" w:rsidRDefault="002C6178" w:rsidP="00DB318B">
            <w:pPr>
              <w:jc w:val="center"/>
            </w:pPr>
            <w:r w:rsidRPr="003C524C">
              <w:t>YUSUF AKKUŞ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9A93617" w14:textId="23E2EEDA" w:rsidR="003C524C" w:rsidRDefault="002C6178" w:rsidP="00DB318B">
            <w:pPr>
              <w:jc w:val="center"/>
            </w:pPr>
            <w:r w:rsidRPr="003C524C">
              <w:t>B181210114</w:t>
            </w:r>
          </w:p>
          <w:p w14:paraId="70598E23" w14:textId="04B70E27" w:rsidR="00DB318B" w:rsidRDefault="002C6178" w:rsidP="00DB318B">
            <w:pPr>
              <w:jc w:val="center"/>
            </w:pPr>
            <w:r w:rsidRPr="003C524C">
              <w:t>MUHAMMET TARIK ÖZTOPRAK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AB41CFC" w14:textId="7AD67CA8" w:rsidR="002C197D" w:rsidRDefault="002C6178" w:rsidP="00DB318B">
            <w:pPr>
              <w:jc w:val="center"/>
            </w:pPr>
            <w:r w:rsidRPr="002C197D">
              <w:t>B181210110</w:t>
            </w:r>
          </w:p>
          <w:p w14:paraId="707CF6E6" w14:textId="70849C56" w:rsidR="00DB318B" w:rsidRDefault="002C6178" w:rsidP="00DB318B">
            <w:pPr>
              <w:jc w:val="center"/>
            </w:pPr>
            <w:r w:rsidRPr="002C197D">
              <w:t>SEDANUR SARIKOÇ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7F6F507" w14:textId="6E22FE80" w:rsidR="002C197D" w:rsidRDefault="002C6178" w:rsidP="00DB318B">
            <w:pPr>
              <w:jc w:val="center"/>
            </w:pPr>
            <w:r w:rsidRPr="002C197D">
              <w:t>B181210023</w:t>
            </w:r>
          </w:p>
          <w:p w14:paraId="26F66ACD" w14:textId="0D139612" w:rsidR="00DB318B" w:rsidRDefault="002C6178" w:rsidP="00DB318B">
            <w:pPr>
              <w:jc w:val="center"/>
            </w:pPr>
            <w:r w:rsidRPr="002C197D">
              <w:t>KÜBRA YILMAZ</w:t>
            </w:r>
          </w:p>
        </w:tc>
      </w:tr>
      <w:tr w:rsidR="00DB318B" w14:paraId="3C379BBA" w14:textId="566BF7B0" w:rsidTr="00DA4CDE">
        <w:trPr>
          <w:trHeight w:val="88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516C663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9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5C5CD50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Macar Yöntemi yazılım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0622798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18EBC13" w14:textId="5D2A5C26" w:rsidR="008B695C" w:rsidRDefault="002C6178" w:rsidP="00DB318B">
            <w:pPr>
              <w:jc w:val="center"/>
            </w:pPr>
            <w:r w:rsidRPr="008B695C">
              <w:t>B171210007</w:t>
            </w:r>
          </w:p>
          <w:p w14:paraId="3E2CC50C" w14:textId="44AC0458" w:rsidR="00DB318B" w:rsidRDefault="002C6178" w:rsidP="00DB318B">
            <w:pPr>
              <w:jc w:val="center"/>
            </w:pPr>
            <w:r w:rsidRPr="008B695C">
              <w:t>DAVUD SAMED TOMBUL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0386C6C" w14:textId="3439FF8F" w:rsidR="008B695C" w:rsidRDefault="002C6178" w:rsidP="00DB318B">
            <w:pPr>
              <w:jc w:val="center"/>
            </w:pPr>
            <w:r w:rsidRPr="008B695C">
              <w:t>G171210072</w:t>
            </w:r>
          </w:p>
          <w:p w14:paraId="677F42EA" w14:textId="1CF8A6F8" w:rsidR="00DB318B" w:rsidRDefault="002C6178" w:rsidP="00DB318B">
            <w:pPr>
              <w:jc w:val="center"/>
            </w:pPr>
            <w:r w:rsidRPr="008B695C">
              <w:t>FATMANUR DEMİR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C23A311" w14:textId="0F8B6991" w:rsidR="003C524C" w:rsidRDefault="002C6178" w:rsidP="00DB318B">
            <w:pPr>
              <w:jc w:val="center"/>
            </w:pPr>
            <w:r w:rsidRPr="003C524C">
              <w:t>G181210072</w:t>
            </w:r>
          </w:p>
          <w:p w14:paraId="226441E3" w14:textId="0C27E23B" w:rsidR="00DB318B" w:rsidRDefault="002C6178" w:rsidP="00DB318B">
            <w:pPr>
              <w:jc w:val="center"/>
            </w:pPr>
            <w:r w:rsidRPr="003C524C">
              <w:t>BAHA BÜÇGE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7D08B617" w14:textId="3ECEDA25" w:rsidR="003C524C" w:rsidRDefault="002C6178" w:rsidP="00DB318B">
            <w:pPr>
              <w:jc w:val="center"/>
            </w:pPr>
            <w:r w:rsidRPr="003C524C">
              <w:t>B191210350</w:t>
            </w:r>
          </w:p>
          <w:p w14:paraId="070A0424" w14:textId="5A056C7B" w:rsidR="00DB318B" w:rsidRDefault="002C6178" w:rsidP="00DB318B">
            <w:pPr>
              <w:jc w:val="center"/>
            </w:pPr>
            <w:r w:rsidRPr="003C524C">
              <w:t>EMİNE NUR GÜLSU</w:t>
            </w:r>
          </w:p>
        </w:tc>
      </w:tr>
      <w:tr w:rsidR="00DB318B" w14:paraId="1E45996E" w14:textId="264D8D74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C5DFD78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0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CD1C8B2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Sırt Çantası Problemi yazılımı(Kendi geliştireceğiniz bir algoritma ile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70D4848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8BBF2CB" w14:textId="5F70803A" w:rsidR="008B695C" w:rsidRDefault="002C6178" w:rsidP="00DB318B">
            <w:pPr>
              <w:jc w:val="center"/>
            </w:pPr>
            <w:r w:rsidRPr="008B695C">
              <w:t>B181210079</w:t>
            </w:r>
          </w:p>
          <w:p w14:paraId="13AC2417" w14:textId="23FCCB2E" w:rsidR="00DB318B" w:rsidRDefault="002C6178" w:rsidP="00DB318B">
            <w:pPr>
              <w:jc w:val="center"/>
            </w:pPr>
            <w:r w:rsidRPr="008B695C">
              <w:t>DENİZ SARIBAYIR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0EB1A2E" w14:textId="32A697E7" w:rsidR="008B695C" w:rsidRDefault="002C6178" w:rsidP="00DB318B">
            <w:pPr>
              <w:jc w:val="center"/>
            </w:pPr>
            <w:r w:rsidRPr="008B695C">
              <w:t>B181210078</w:t>
            </w:r>
          </w:p>
          <w:p w14:paraId="11E411BC" w14:textId="71627945" w:rsidR="00DB318B" w:rsidRDefault="002C6178" w:rsidP="00DB318B">
            <w:pPr>
              <w:jc w:val="center"/>
            </w:pPr>
            <w:r w:rsidRPr="008B695C">
              <w:t>OĞUZHAN YANIK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3E666E8" w14:textId="65AF7806" w:rsidR="002C197D" w:rsidRDefault="002C6178" w:rsidP="00DB318B">
            <w:pPr>
              <w:jc w:val="center"/>
            </w:pPr>
            <w:r w:rsidRPr="002C197D">
              <w:t>B201210303</w:t>
            </w:r>
          </w:p>
          <w:p w14:paraId="3C6F10AE" w14:textId="67FCFA8A" w:rsidR="00DB318B" w:rsidRDefault="002C6178" w:rsidP="00DB318B">
            <w:pPr>
              <w:jc w:val="center"/>
            </w:pPr>
            <w:r w:rsidRPr="002C197D">
              <w:t>SÜLEYMAN ÖNDER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843DDBA" w14:textId="6653954D" w:rsidR="002C197D" w:rsidRDefault="002C6178" w:rsidP="00DB318B">
            <w:pPr>
              <w:jc w:val="center"/>
            </w:pPr>
            <w:r w:rsidRPr="002C197D">
              <w:t>B191210049</w:t>
            </w:r>
          </w:p>
          <w:p w14:paraId="083873B6" w14:textId="4B26DC8B" w:rsidR="00DB318B" w:rsidRDefault="002C6178" w:rsidP="00DB318B">
            <w:pPr>
              <w:jc w:val="center"/>
            </w:pPr>
            <w:r w:rsidRPr="002C197D">
              <w:t>EMRE HARMAN</w:t>
            </w:r>
          </w:p>
        </w:tc>
      </w:tr>
      <w:tr w:rsidR="00DB318B" w14:paraId="785A92E2" w14:textId="78BBB50D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F1BD8BD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1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A56CB5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enetik Algoritma ile ;</w:t>
            </w:r>
          </w:p>
          <w:p w14:paraId="0EC2914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Ackley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 Fonksiyonunun Çözümü (n=2)</w:t>
            </w:r>
          </w:p>
          <w:p w14:paraId="594B589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Griewank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 Fonksiyonunun Çözümü (n=2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A932506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3EB0A58" w14:textId="4AF3741B" w:rsidR="003C524C" w:rsidRDefault="002C6178" w:rsidP="00DB318B">
            <w:pPr>
              <w:jc w:val="center"/>
            </w:pPr>
            <w:r w:rsidRPr="003C524C">
              <w:t xml:space="preserve">B181210107 </w:t>
            </w:r>
          </w:p>
          <w:p w14:paraId="3B6333D7" w14:textId="13C07A9A" w:rsidR="00DB318B" w:rsidRDefault="002C6178" w:rsidP="00DB318B">
            <w:pPr>
              <w:jc w:val="center"/>
            </w:pPr>
            <w:r w:rsidRPr="003C524C">
              <w:t>RÜVEYDA KAYABAŞI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CAC6950" w14:textId="68D815E7" w:rsidR="003C524C" w:rsidRDefault="002C6178" w:rsidP="00DB318B">
            <w:pPr>
              <w:jc w:val="center"/>
            </w:pPr>
            <w:r w:rsidRPr="003C524C">
              <w:t>B181210395</w:t>
            </w:r>
          </w:p>
          <w:p w14:paraId="24C1C4DB" w14:textId="10EA1AB6" w:rsidR="00DB318B" w:rsidRDefault="002C6178" w:rsidP="00DB318B">
            <w:pPr>
              <w:jc w:val="center"/>
            </w:pPr>
            <w:r w:rsidRPr="003C524C">
              <w:t>MERT BAŞKAYA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4590910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41DACCE" w14:textId="569885FC" w:rsidR="00DB318B" w:rsidRDefault="00DB318B" w:rsidP="00DB318B">
            <w:pPr>
              <w:jc w:val="center"/>
            </w:pPr>
          </w:p>
        </w:tc>
      </w:tr>
      <w:tr w:rsidR="00DB318B" w14:paraId="04CF34BA" w14:textId="117B490F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5C1CD68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2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6F1D870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enetik Algoritma ile ;</w:t>
            </w:r>
          </w:p>
          <w:p w14:paraId="7709095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Rastrigin 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Fonksiyonunun (n=2)</w:t>
            </w:r>
          </w:p>
          <w:p w14:paraId="30B93C55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S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ix</w:t>
            </w: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-H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ump </w:t>
            </w: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C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mel Fonksiyonunun Çözümü (n=2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D4C52FC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90B1EF9" w14:textId="77777777" w:rsidR="00DB318B" w:rsidRDefault="00DB318B" w:rsidP="00DB318B">
            <w:pPr>
              <w:jc w:val="center"/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41AC9B2" w14:textId="6E75675C" w:rsidR="00DB318B" w:rsidRDefault="00DB318B" w:rsidP="00DB318B">
            <w:pPr>
              <w:jc w:val="center"/>
            </w:pP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AFB527E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1AE7F58" w14:textId="45D5ED3F" w:rsidR="00DB318B" w:rsidRDefault="00DB318B" w:rsidP="00DB318B">
            <w:pPr>
              <w:jc w:val="center"/>
            </w:pPr>
          </w:p>
        </w:tc>
      </w:tr>
    </w:tbl>
    <w:p w14:paraId="0BFE7AEF" w14:textId="77777777" w:rsidR="00DD6045" w:rsidRDefault="00F705C6">
      <w:pPr>
        <w:jc w:val="center"/>
        <w:rPr>
          <w:b/>
          <w:sz w:val="20"/>
          <w:szCs w:val="20"/>
        </w:rPr>
      </w:pPr>
      <w:r>
        <w:rPr>
          <w:rFonts w:ascii="Comic Sans MS" w:eastAsia="Comic Sans MS" w:hAnsi="Comic Sans MS" w:cs="Comic Sans MS"/>
          <w:sz w:val="16"/>
          <w:szCs w:val="16"/>
        </w:rPr>
        <w:br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b/>
          <w:sz w:val="20"/>
          <w:szCs w:val="20"/>
        </w:rPr>
        <w:t>Doç.Dr.Nilüfer YURTAY</w:t>
      </w:r>
    </w:p>
    <w:p w14:paraId="3CBEE822" w14:textId="77777777" w:rsidR="003A3CCA" w:rsidRDefault="00A618F9" w:rsidP="00A618F9">
      <w:pPr>
        <w:ind w:left="12240"/>
      </w:pPr>
      <w:r>
        <w:rPr>
          <w:b/>
          <w:sz w:val="20"/>
          <w:szCs w:val="20"/>
        </w:rPr>
        <w:t xml:space="preserve">   </w:t>
      </w:r>
      <w:r w:rsidR="003A3CCA">
        <w:rPr>
          <w:b/>
          <w:sz w:val="20"/>
          <w:szCs w:val="20"/>
        </w:rPr>
        <w:t xml:space="preserve">Arş:Gör.Hüseyin </w:t>
      </w:r>
      <w:r w:rsidR="001B0EE9">
        <w:rPr>
          <w:b/>
          <w:sz w:val="20"/>
          <w:szCs w:val="20"/>
        </w:rPr>
        <w:t>DEMİRCİ</w:t>
      </w:r>
    </w:p>
    <w:sectPr w:rsidR="003A3CCA" w:rsidSect="009A3170">
      <w:pgSz w:w="16838" w:h="11906" w:orient="landscape"/>
      <w:pgMar w:top="426" w:right="539" w:bottom="426" w:left="1418" w:header="708" w:footer="708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0103F" w14:textId="77777777" w:rsidR="003370A5" w:rsidRDefault="003370A5" w:rsidP="00AA2B0E">
      <w:r>
        <w:separator/>
      </w:r>
    </w:p>
  </w:endnote>
  <w:endnote w:type="continuationSeparator" w:id="0">
    <w:p w14:paraId="3966A7C9" w14:textId="77777777" w:rsidR="003370A5" w:rsidRDefault="003370A5" w:rsidP="00AA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3F90C" w14:textId="77777777" w:rsidR="003370A5" w:rsidRDefault="003370A5" w:rsidP="00AA2B0E">
      <w:r>
        <w:separator/>
      </w:r>
    </w:p>
  </w:footnote>
  <w:footnote w:type="continuationSeparator" w:id="0">
    <w:p w14:paraId="7530F54E" w14:textId="77777777" w:rsidR="003370A5" w:rsidRDefault="003370A5" w:rsidP="00AA2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600075"/>
    <w:multiLevelType w:val="hybridMultilevel"/>
    <w:tmpl w:val="8D5A1B4C"/>
    <w:lvl w:ilvl="0" w:tplc="98F42E38">
      <w:start w:val="1"/>
      <w:numFmt w:val="lowerLetter"/>
      <w:lvlText w:val="%1)"/>
      <w:lvlJc w:val="left"/>
      <w:pPr>
        <w:ind w:left="785" w:hanging="360"/>
      </w:pPr>
      <w:rPr>
        <w:rFonts w:ascii="Comic Sans MS" w:eastAsia="Comic Sans MS" w:hAnsi="Comic Sans MS" w:cs="Comic Sans MS"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TAxtDAxNjQ2M7NU0lEKTi0uzszPAykwqQUAF+mqUCwAAAA="/>
  </w:docVars>
  <w:rsids>
    <w:rsidRoot w:val="00DD6045"/>
    <w:rsid w:val="000D7B5E"/>
    <w:rsid w:val="00143853"/>
    <w:rsid w:val="001B0EE9"/>
    <w:rsid w:val="0024481A"/>
    <w:rsid w:val="00252C00"/>
    <w:rsid w:val="00282B06"/>
    <w:rsid w:val="00290019"/>
    <w:rsid w:val="002C197D"/>
    <w:rsid w:val="002C6178"/>
    <w:rsid w:val="003320E0"/>
    <w:rsid w:val="003370A5"/>
    <w:rsid w:val="003A3CCA"/>
    <w:rsid w:val="003C338B"/>
    <w:rsid w:val="003C524C"/>
    <w:rsid w:val="004254A1"/>
    <w:rsid w:val="004851F6"/>
    <w:rsid w:val="00492BBC"/>
    <w:rsid w:val="004C7367"/>
    <w:rsid w:val="004D01DC"/>
    <w:rsid w:val="00544127"/>
    <w:rsid w:val="0058106F"/>
    <w:rsid w:val="0058569E"/>
    <w:rsid w:val="005C4224"/>
    <w:rsid w:val="00647AFD"/>
    <w:rsid w:val="00745F52"/>
    <w:rsid w:val="00753FCE"/>
    <w:rsid w:val="007B523E"/>
    <w:rsid w:val="0084119C"/>
    <w:rsid w:val="00881202"/>
    <w:rsid w:val="00884CB3"/>
    <w:rsid w:val="008B695C"/>
    <w:rsid w:val="008D696A"/>
    <w:rsid w:val="008F32B5"/>
    <w:rsid w:val="00901114"/>
    <w:rsid w:val="0090352D"/>
    <w:rsid w:val="00975632"/>
    <w:rsid w:val="009A3170"/>
    <w:rsid w:val="009A50FC"/>
    <w:rsid w:val="009C38D3"/>
    <w:rsid w:val="009F4754"/>
    <w:rsid w:val="009F7553"/>
    <w:rsid w:val="009F7CE7"/>
    <w:rsid w:val="00A618F9"/>
    <w:rsid w:val="00A7015E"/>
    <w:rsid w:val="00A97BB6"/>
    <w:rsid w:val="00AA2B0E"/>
    <w:rsid w:val="00B72D37"/>
    <w:rsid w:val="00D11C8D"/>
    <w:rsid w:val="00D232E0"/>
    <w:rsid w:val="00D36DB7"/>
    <w:rsid w:val="00DA4CDE"/>
    <w:rsid w:val="00DB227F"/>
    <w:rsid w:val="00DB318B"/>
    <w:rsid w:val="00DB31BE"/>
    <w:rsid w:val="00DB379D"/>
    <w:rsid w:val="00DD6045"/>
    <w:rsid w:val="00E6734D"/>
    <w:rsid w:val="00E80C5D"/>
    <w:rsid w:val="00EB7430"/>
    <w:rsid w:val="00EC71F2"/>
    <w:rsid w:val="00EF0839"/>
    <w:rsid w:val="00F705C6"/>
    <w:rsid w:val="00F94A04"/>
    <w:rsid w:val="00FA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62C63"/>
  <w15:docId w15:val="{EACDD102-81B5-4647-B567-9CB7557A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8569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A2B0E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A2B0E"/>
  </w:style>
  <w:style w:type="paragraph" w:styleId="AltBilgi">
    <w:name w:val="footer"/>
    <w:basedOn w:val="Normal"/>
    <w:link w:val="AltBilgiChar"/>
    <w:uiPriority w:val="99"/>
    <w:unhideWhenUsed/>
    <w:rsid w:val="00AA2B0E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A2B0E"/>
  </w:style>
  <w:style w:type="paragraph" w:styleId="BalonMetni">
    <w:name w:val="Balloon Text"/>
    <w:basedOn w:val="Normal"/>
    <w:link w:val="BalonMetniChar"/>
    <w:uiPriority w:val="99"/>
    <w:semiHidden/>
    <w:unhideWhenUsed/>
    <w:rsid w:val="009A31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3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Hüseyin Demirci</cp:lastModifiedBy>
  <cp:revision>11</cp:revision>
  <cp:lastPrinted>2017-10-03T06:58:00Z</cp:lastPrinted>
  <dcterms:created xsi:type="dcterms:W3CDTF">2018-09-24T10:30:00Z</dcterms:created>
  <dcterms:modified xsi:type="dcterms:W3CDTF">2021-10-11T19:37:00Z</dcterms:modified>
</cp:coreProperties>
</file>